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73E68" w14:textId="77777777" w:rsidR="0038553F" w:rsidRDefault="004B5E0F" w:rsidP="004B5E0F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ransfer Request</w:t>
      </w:r>
      <w:r w:rsidRPr="004B5E0F">
        <w:rPr>
          <w:b/>
          <w:sz w:val="24"/>
          <w:szCs w:val="24"/>
        </w:rPr>
        <w:t xml:space="preserve"> </w:t>
      </w:r>
    </w:p>
    <w:p w14:paraId="3D01FE63" w14:textId="77777777" w:rsidR="0038553F" w:rsidRPr="004B5E0F" w:rsidRDefault="004B5E0F" w:rsidP="0038553F">
      <w:pPr>
        <w:spacing w:after="0"/>
        <w:jc w:val="center"/>
        <w:rPr>
          <w:b/>
          <w:sz w:val="24"/>
          <w:szCs w:val="24"/>
        </w:rPr>
      </w:pPr>
      <w:r w:rsidRPr="004B5E0F">
        <w:rPr>
          <w:b/>
          <w:sz w:val="24"/>
          <w:szCs w:val="24"/>
        </w:rPr>
        <w:t>Template</w:t>
      </w:r>
      <w:r w:rsidR="0038553F">
        <w:rPr>
          <w:b/>
          <w:sz w:val="24"/>
          <w:szCs w:val="24"/>
        </w:rPr>
        <w:t xml:space="preserve"> for New </w:t>
      </w:r>
      <w:r w:rsidR="0038553F" w:rsidRPr="004B5E0F">
        <w:rPr>
          <w:b/>
          <w:sz w:val="24"/>
          <w:szCs w:val="24"/>
        </w:rPr>
        <w:t>Sponsor-Investigator</w:t>
      </w:r>
    </w:p>
    <w:p w14:paraId="1088F74E" w14:textId="77777777" w:rsidR="004B5E0F" w:rsidRDefault="004B5E0F" w:rsidP="00F27C53">
      <w:pPr>
        <w:spacing w:after="0"/>
        <w:rPr>
          <w:b/>
          <w:sz w:val="24"/>
          <w:szCs w:val="24"/>
        </w:rPr>
      </w:pPr>
    </w:p>
    <w:commentRangeStart w:id="0"/>
    <w:p w14:paraId="71842EEB" w14:textId="77777777" w:rsidR="00F27C53" w:rsidRPr="004B5E0F" w:rsidRDefault="00F27C53" w:rsidP="00F27C53">
      <w:pPr>
        <w:spacing w:after="0"/>
        <w:rPr>
          <w:b/>
          <w:sz w:val="24"/>
          <w:szCs w:val="24"/>
        </w:rPr>
      </w:pPr>
      <w:r>
        <w:rPr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r>
        <w:rPr>
          <w:lang w:val="da-DK"/>
        </w:rPr>
        <w:instrText xml:space="preserve"> FORMTEXT </w:instrText>
      </w:r>
      <w:r>
        <w:rPr>
          <w:lang w:val="da-DK"/>
        </w:rPr>
      </w:r>
      <w:r>
        <w:rPr>
          <w:lang w:val="da-DK"/>
        </w:rPr>
        <w:fldChar w:fldCharType="separate"/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lang w:val="da-DK"/>
        </w:rPr>
        <w:fldChar w:fldCharType="end"/>
      </w:r>
      <w:commentRangeEnd w:id="0"/>
      <w:r>
        <w:rPr>
          <w:rStyle w:val="CommentReference"/>
        </w:rPr>
        <w:commentReference w:id="0"/>
      </w:r>
    </w:p>
    <w:p w14:paraId="7708E76D" w14:textId="77777777" w:rsidR="004B5E0F" w:rsidRPr="008660C2" w:rsidRDefault="004B5E0F" w:rsidP="004B5E0F">
      <w:pPr>
        <w:rPr>
          <w:lang w:val="da-DK"/>
        </w:rPr>
      </w:pPr>
      <w:r w:rsidRPr="008660C2">
        <w:rPr>
          <w:b/>
          <w:lang w:val="da-DK"/>
        </w:rPr>
        <w:t>Date:</w:t>
      </w:r>
      <w:r w:rsidRPr="008660C2">
        <w:rPr>
          <w:lang w:val="da-DK"/>
        </w:rPr>
        <w:t xml:space="preserve">  </w:t>
      </w:r>
      <w:r>
        <w:rPr>
          <w:lang w:val="da-DK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rPr>
          <w:lang w:val="da-DK"/>
        </w:rPr>
        <w:instrText xml:space="preserve"> FORMTEXT </w:instrText>
      </w:r>
      <w:r>
        <w:rPr>
          <w:lang w:val="da-DK"/>
        </w:rPr>
      </w:r>
      <w:r>
        <w:rPr>
          <w:lang w:val="da-DK"/>
        </w:rPr>
        <w:fldChar w:fldCharType="separate"/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noProof/>
          <w:lang w:val="da-DK"/>
        </w:rPr>
        <w:t> </w:t>
      </w:r>
      <w:r>
        <w:rPr>
          <w:lang w:val="da-DK"/>
        </w:rPr>
        <w:fldChar w:fldCharType="end"/>
      </w:r>
      <w:bookmarkEnd w:id="1"/>
    </w:p>
    <w:p w14:paraId="2BA33CC1" w14:textId="77777777" w:rsidR="004B5E0F" w:rsidRDefault="00222081" w:rsidP="004B5E0F">
      <w:pPr>
        <w:jc w:val="both"/>
        <w:rPr>
          <w:b/>
        </w:rPr>
      </w:pPr>
      <w:r>
        <w:rPr>
          <w:b/>
        </w:rPr>
        <w:t>I</w:t>
      </w:r>
      <w:r w:rsidR="004B5E0F" w:rsidRPr="008660C2">
        <w:rPr>
          <w:b/>
        </w:rPr>
        <w:t>D</w:t>
      </w:r>
      <w:r>
        <w:rPr>
          <w:b/>
        </w:rPr>
        <w:t>E</w:t>
      </w:r>
      <w:r w:rsidR="004B5E0F" w:rsidRPr="008660C2">
        <w:rPr>
          <w:b/>
        </w:rPr>
        <w:t xml:space="preserve"> # </w:t>
      </w:r>
      <w:r w:rsidR="004B5E0F"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2" w:name="Text2"/>
      <w:r w:rsidR="004B5E0F">
        <w:rPr>
          <w:b/>
        </w:rPr>
        <w:instrText xml:space="preserve"> FORMTEXT </w:instrText>
      </w:r>
      <w:r w:rsidR="004B5E0F">
        <w:rPr>
          <w:b/>
        </w:rPr>
      </w:r>
      <w:r w:rsidR="004B5E0F">
        <w:rPr>
          <w:b/>
        </w:rPr>
        <w:fldChar w:fldCharType="separate"/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  <w:noProof/>
        </w:rPr>
        <w:t> </w:t>
      </w:r>
      <w:r w:rsidR="004B5E0F">
        <w:rPr>
          <w:b/>
        </w:rPr>
        <w:fldChar w:fldCharType="end"/>
      </w:r>
      <w:bookmarkEnd w:id="2"/>
    </w:p>
    <w:p w14:paraId="305E9134" w14:textId="77777777" w:rsidR="009022AE" w:rsidRDefault="004B5E0F" w:rsidP="004B5E0F">
      <w:pPr>
        <w:jc w:val="both"/>
        <w:rPr>
          <w:sz w:val="20"/>
          <w:szCs w:val="20"/>
        </w:rPr>
      </w:pPr>
      <w:r w:rsidRPr="004B5E0F">
        <w:rPr>
          <w:b/>
        </w:rPr>
        <w:t>Study Title</w:t>
      </w:r>
      <w:r>
        <w:rPr>
          <w:sz w:val="20"/>
          <w:szCs w:val="20"/>
        </w:rPr>
        <w:t xml:space="preserve"> </w:t>
      </w:r>
      <w:r>
        <w:rPr>
          <w:b/>
        </w:rPr>
        <w:fldChar w:fldCharType="begin">
          <w:ffData>
            <w:name w:val="Text2"/>
            <w:enabled/>
            <w:calcOnExit w:val="0"/>
            <w:textInput/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</w:p>
    <w:p w14:paraId="36F5509B" w14:textId="77777777" w:rsidR="00BC1F88" w:rsidRPr="004B5E0F" w:rsidRDefault="00BC1F88" w:rsidP="0005612C">
      <w:pPr>
        <w:jc w:val="both"/>
      </w:pPr>
      <w:r w:rsidRPr="004B5E0F">
        <w:t>To whom it may concern,</w:t>
      </w:r>
    </w:p>
    <w:p w14:paraId="7C22268B" w14:textId="77777777" w:rsidR="00222081" w:rsidRDefault="00283414" w:rsidP="0005612C">
      <w:pPr>
        <w:jc w:val="both"/>
      </w:pPr>
      <w:r w:rsidRPr="004B5E0F">
        <w:t xml:space="preserve">Please be advised that I am assuming ownership </w:t>
      </w:r>
      <w:r w:rsidR="006314A7" w:rsidRPr="004B5E0F">
        <w:t>of</w:t>
      </w:r>
      <w:r w:rsidR="00F00967" w:rsidRPr="004B5E0F">
        <w:t xml:space="preserve"> </w:t>
      </w:r>
      <w:r w:rsidR="00222081">
        <w:t>I</w:t>
      </w:r>
      <w:r w:rsidRPr="004B5E0F">
        <w:t>D</w:t>
      </w:r>
      <w:r w:rsidR="00222081">
        <w:t>E</w:t>
      </w:r>
      <w:r w:rsidRPr="004B5E0F">
        <w:t xml:space="preserve"> </w:t>
      </w:r>
      <w:r w:rsidR="00F00967" w:rsidRPr="004B5E0F">
        <w:t>#</w:t>
      </w:r>
      <w:r w:rsidR="004B5E0F" w:rsidRPr="004B5E0F">
        <w:t xml:space="preserve">________ </w:t>
      </w:r>
      <w:r w:rsidR="00882A5A" w:rsidRPr="004B5E0F">
        <w:t>under which the above refe</w:t>
      </w:r>
      <w:r w:rsidR="00FC0322">
        <w:t>renced clinical study is</w:t>
      </w:r>
      <w:r w:rsidR="00882A5A" w:rsidRPr="004B5E0F">
        <w:t xml:space="preserve"> being conducted</w:t>
      </w:r>
      <w:r w:rsidR="0018716A" w:rsidRPr="004B5E0F">
        <w:t>.</w:t>
      </w:r>
      <w:r w:rsidRPr="004B5E0F">
        <w:t xml:space="preserve">  </w:t>
      </w:r>
      <w:r w:rsidR="007013B4" w:rsidRPr="004B5E0F">
        <w:t xml:space="preserve">Please see </w:t>
      </w:r>
      <w:r w:rsidR="00FC0322">
        <w:t xml:space="preserve">the </w:t>
      </w:r>
      <w:r w:rsidR="007013B4" w:rsidRPr="004B5E0F">
        <w:t xml:space="preserve">attached </w:t>
      </w:r>
      <w:r w:rsidR="00222081">
        <w:t>letter of I</w:t>
      </w:r>
      <w:r w:rsidR="004B5E0F" w:rsidRPr="004B5E0F">
        <w:t>D</w:t>
      </w:r>
      <w:r w:rsidR="00222081">
        <w:t>E</w:t>
      </w:r>
      <w:r w:rsidR="004B5E0F" w:rsidRPr="004B5E0F">
        <w:t xml:space="preserve"> transfer </w:t>
      </w:r>
      <w:r w:rsidR="00882A5A" w:rsidRPr="004B5E0F">
        <w:t xml:space="preserve">signed by Dr. </w:t>
      </w:r>
      <w:r w:rsidR="004B5E0F" w:rsidRPr="004B5E0F">
        <w:t>_____, the current ID</w:t>
      </w:r>
      <w:r w:rsidR="00222081">
        <w:t>E</w:t>
      </w:r>
      <w:r w:rsidR="004B5E0F" w:rsidRPr="004B5E0F">
        <w:t xml:space="preserve"> holder</w:t>
      </w:r>
      <w:r w:rsidR="00882A5A" w:rsidRPr="004B5E0F">
        <w:t xml:space="preserve">. </w:t>
      </w:r>
      <w:r w:rsidR="005D4BD5" w:rsidRPr="004B5E0F">
        <w:t xml:space="preserve"> </w:t>
      </w:r>
      <w:r w:rsidR="00882A5A" w:rsidRPr="004B5E0F">
        <w:t xml:space="preserve">The date that the new ownership will become effective is _________.  </w:t>
      </w:r>
      <w:r w:rsidR="005314CF">
        <w:t xml:space="preserve">I will assume all sponsor responsibilities and will comply with any terms or outstanding conditions of approval of the investigation. I have received a complete </w:t>
      </w:r>
      <w:r w:rsidR="005314CF">
        <w:rPr>
          <w:rFonts w:cs="Calibri"/>
        </w:rPr>
        <w:t>copy of the transferring sponsor’s files</w:t>
      </w:r>
    </w:p>
    <w:p w14:paraId="452D9357" w14:textId="77777777" w:rsidR="007013B4" w:rsidRDefault="007013B4" w:rsidP="0005612C">
      <w:pPr>
        <w:jc w:val="both"/>
      </w:pPr>
      <w:r w:rsidRPr="004B5E0F">
        <w:t xml:space="preserve">I </w:t>
      </w:r>
      <w:commentRangeStart w:id="3"/>
      <w:r w:rsidRPr="004B5E0F">
        <w:t>am</w:t>
      </w:r>
      <w:commentRangeEnd w:id="3"/>
      <w:r w:rsidR="007D1381">
        <w:rPr>
          <w:rStyle w:val="CommentReference"/>
        </w:rPr>
        <w:commentReference w:id="3"/>
      </w:r>
      <w:r w:rsidR="004B5E0F" w:rsidRPr="004B5E0F">
        <w:t>/ am</w:t>
      </w:r>
      <w:r w:rsidRPr="004B5E0F">
        <w:t xml:space="preserve"> not</w:t>
      </w:r>
      <w:r w:rsidR="00222081">
        <w:t xml:space="preserve"> making any changes to the investigation</w:t>
      </w:r>
      <w:r w:rsidRPr="004B5E0F">
        <w:t xml:space="preserve"> at this time.</w:t>
      </w:r>
    </w:p>
    <w:p w14:paraId="007A395D" w14:textId="77777777" w:rsidR="00222081" w:rsidRDefault="00222081" w:rsidP="0005612C">
      <w:pPr>
        <w:jc w:val="both"/>
      </w:pPr>
      <w:r>
        <w:t>All investigators and participating IRBs have been, or will be, informed of the transfer by the effective date.</w:t>
      </w:r>
    </w:p>
    <w:p w14:paraId="6BF76692" w14:textId="77777777" w:rsidR="00222081" w:rsidRDefault="00222081" w:rsidP="0005612C">
      <w:pPr>
        <w:jc w:val="both"/>
      </w:pPr>
      <w:r>
        <w:t>I will not permit investigators to participate in the investigation until they have signed the investigator agreement.</w:t>
      </w:r>
    </w:p>
    <w:p w14:paraId="0D26DB51" w14:textId="77777777" w:rsidR="009022AE" w:rsidRPr="004B5E0F" w:rsidRDefault="00FC0322" w:rsidP="0005612C">
      <w:pPr>
        <w:jc w:val="both"/>
      </w:pPr>
      <w:r>
        <w:t>Thank you for your at</w:t>
      </w:r>
      <w:r w:rsidR="00F27C53">
        <w:t xml:space="preserve">tention to this communication. </w:t>
      </w:r>
      <w:r w:rsidR="00BC1F88" w:rsidRPr="004B5E0F">
        <w:t xml:space="preserve"> If you have any questions related to this </w:t>
      </w:r>
      <w:r w:rsidR="0005612C" w:rsidRPr="004B5E0F">
        <w:t>letter</w:t>
      </w:r>
      <w:r>
        <w:t>,</w:t>
      </w:r>
      <w:r w:rsidR="0005612C" w:rsidRPr="004B5E0F">
        <w:t xml:space="preserve"> </w:t>
      </w:r>
      <w:r w:rsidR="00BC1F88" w:rsidRPr="004B5E0F">
        <w:t>please feel free to contact me</w:t>
      </w:r>
      <w:r w:rsidR="009022AE" w:rsidRPr="004B5E0F">
        <w:t xml:space="preserve"> at </w:t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  <w:t>__________</w:t>
      </w:r>
      <w:r w:rsidR="009022AE" w:rsidRPr="004B5E0F">
        <w:t xml:space="preserve"> or via email at: </w:t>
      </w:r>
      <w:r w:rsidR="004B5E0F" w:rsidRPr="004B5E0F">
        <w:t>__________</w:t>
      </w:r>
      <w:r w:rsidR="009022AE" w:rsidRPr="004B5E0F">
        <w:t xml:space="preserve">or contact </w:t>
      </w:r>
      <w:r w:rsidR="004B5E0F" w:rsidRPr="004B5E0F">
        <w:t>________________</w:t>
      </w:r>
      <w:r w:rsidR="009022AE" w:rsidRPr="004B5E0F">
        <w:t xml:space="preserve"> at </w:t>
      </w:r>
      <w:r w:rsidR="004B5E0F" w:rsidRPr="004B5E0F">
        <w:t>___________</w:t>
      </w:r>
      <w:r w:rsidR="009022AE" w:rsidRPr="004B5E0F">
        <w:t xml:space="preserve"> or via email:</w:t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</w:r>
      <w:r w:rsidR="004B5E0F" w:rsidRPr="004B5E0F">
        <w:softHyphen/>
        <w:t>___________ for administrative questions</w:t>
      </w:r>
      <w:r w:rsidR="009022AE" w:rsidRPr="004B5E0F">
        <w:t>.</w:t>
      </w:r>
    </w:p>
    <w:p w14:paraId="26B85D36" w14:textId="77777777" w:rsidR="004B5E0F" w:rsidRPr="008660C2" w:rsidRDefault="004B5E0F" w:rsidP="004B5E0F">
      <w:r w:rsidRPr="008660C2">
        <w:t xml:space="preserve">Sincerely, </w:t>
      </w:r>
    </w:p>
    <w:p w14:paraId="09DCAF98" w14:textId="77777777" w:rsidR="007377E5" w:rsidRDefault="007377E5" w:rsidP="007377E5">
      <w:pPr>
        <w:spacing w:after="0"/>
      </w:pPr>
    </w:p>
    <w:p w14:paraId="72491EED" w14:textId="77777777" w:rsidR="007377E5" w:rsidRDefault="004B5E0F" w:rsidP="007377E5">
      <w:pPr>
        <w:spacing w:after="0"/>
      </w:pPr>
      <w:r w:rsidRPr="008660C2">
        <w:t>___________________________</w:t>
      </w:r>
      <w:r>
        <w:t>_____</w:t>
      </w:r>
      <w:r w:rsidRPr="008660C2">
        <w:tab/>
      </w:r>
      <w:r>
        <w:tab/>
      </w:r>
    </w:p>
    <w:p w14:paraId="7A345996" w14:textId="77777777" w:rsidR="004B5E0F" w:rsidRPr="00BC6F50" w:rsidRDefault="004B5E0F" w:rsidP="007377E5">
      <w:pPr>
        <w:spacing w:after="0"/>
      </w:pPr>
      <w:r w:rsidRPr="008660C2">
        <w:rPr>
          <w:b/>
        </w:rPr>
        <w:t xml:space="preserve">Signature of </w:t>
      </w:r>
      <w:r w:rsidR="007377E5">
        <w:rPr>
          <w:b/>
        </w:rPr>
        <w:t xml:space="preserve">New </w:t>
      </w:r>
      <w:r w:rsidRPr="008660C2">
        <w:rPr>
          <w:b/>
        </w:rPr>
        <w:t>Sponsor</w:t>
      </w:r>
      <w:r>
        <w:rPr>
          <w:b/>
        </w:rPr>
        <w:t>-</w:t>
      </w:r>
      <w:r w:rsidRPr="008660C2">
        <w:rPr>
          <w:b/>
        </w:rPr>
        <w:t xml:space="preserve"> Investigator</w:t>
      </w:r>
      <w:r w:rsidRPr="008660C2">
        <w:tab/>
      </w:r>
      <w:r>
        <w:tab/>
      </w:r>
      <w:r>
        <w:tab/>
      </w:r>
    </w:p>
    <w:p w14:paraId="455DDA7C" w14:textId="77777777" w:rsidR="00BC1F88" w:rsidRDefault="00BC1F88" w:rsidP="0005612C">
      <w:pPr>
        <w:jc w:val="both"/>
        <w:rPr>
          <w:sz w:val="20"/>
          <w:szCs w:val="20"/>
        </w:rPr>
      </w:pPr>
    </w:p>
    <w:p w14:paraId="3C939ECA" w14:textId="77777777" w:rsidR="00080D4A" w:rsidRDefault="00080D4A" w:rsidP="00080D4A">
      <w:pPr>
        <w:spacing w:after="0" w:line="240" w:lineRule="auto"/>
        <w:jc w:val="both"/>
      </w:pPr>
      <w:r w:rsidRPr="008660C2">
        <w:t>___________________________</w:t>
      </w:r>
      <w:r>
        <w:t>_________</w:t>
      </w:r>
      <w:r w:rsidRPr="008660C2">
        <w:tab/>
      </w:r>
    </w:p>
    <w:p w14:paraId="063F79C3" w14:textId="77777777" w:rsidR="00222081" w:rsidRDefault="007377E5" w:rsidP="00080D4A">
      <w:pPr>
        <w:spacing w:after="0" w:line="240" w:lineRule="auto"/>
        <w:jc w:val="both"/>
        <w:rPr>
          <w:sz w:val="20"/>
          <w:szCs w:val="20"/>
        </w:rPr>
      </w:pPr>
      <w:r w:rsidRPr="008660C2">
        <w:rPr>
          <w:b/>
        </w:rPr>
        <w:t xml:space="preserve">Printed Name of </w:t>
      </w:r>
      <w:r>
        <w:rPr>
          <w:b/>
        </w:rPr>
        <w:t xml:space="preserve">New </w:t>
      </w:r>
      <w:r w:rsidRPr="008660C2">
        <w:rPr>
          <w:b/>
        </w:rPr>
        <w:t>Sponsor</w:t>
      </w:r>
      <w:r>
        <w:rPr>
          <w:b/>
        </w:rPr>
        <w:t>-</w:t>
      </w:r>
      <w:r w:rsidRPr="008660C2">
        <w:rPr>
          <w:b/>
        </w:rPr>
        <w:t xml:space="preserve"> Investigator</w:t>
      </w:r>
    </w:p>
    <w:p w14:paraId="4C2EE12A" w14:textId="77777777" w:rsidR="00222081" w:rsidRPr="00222081" w:rsidRDefault="00222081" w:rsidP="00222081">
      <w:pPr>
        <w:rPr>
          <w:sz w:val="20"/>
          <w:szCs w:val="20"/>
        </w:rPr>
      </w:pPr>
    </w:p>
    <w:p w14:paraId="3D80F25B" w14:textId="77777777" w:rsidR="00222081" w:rsidRPr="00222081" w:rsidRDefault="00222081" w:rsidP="00222081">
      <w:pPr>
        <w:rPr>
          <w:sz w:val="20"/>
          <w:szCs w:val="20"/>
        </w:rPr>
      </w:pPr>
    </w:p>
    <w:p w14:paraId="16DE6EB1" w14:textId="77777777" w:rsidR="007377E5" w:rsidRPr="00222081" w:rsidRDefault="00080D4A" w:rsidP="00080D4A">
      <w:pPr>
        <w:tabs>
          <w:tab w:val="left" w:pos="135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sectPr w:rsidR="007377E5" w:rsidRPr="00222081" w:rsidSect="00625F5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huber" w:date="2012-02-21T11:41:00Z" w:initials="mh">
    <w:p w14:paraId="6E4949C6" w14:textId="77777777" w:rsidR="00F27C53" w:rsidRDefault="00F27C53">
      <w:pPr>
        <w:pStyle w:val="CommentText"/>
      </w:pPr>
      <w:r>
        <w:rPr>
          <w:rStyle w:val="CommentReference"/>
        </w:rPr>
        <w:annotationRef/>
      </w:r>
      <w:r>
        <w:t>Insert appropriate FDA address</w:t>
      </w:r>
    </w:p>
  </w:comment>
  <w:comment w:id="3" w:author="mhuber" w:date="2012-02-23T15:18:00Z" w:initials="mh">
    <w:p w14:paraId="0CA02A18" w14:textId="77777777" w:rsidR="007D1381" w:rsidRDefault="007D1381">
      <w:pPr>
        <w:pStyle w:val="CommentText"/>
      </w:pPr>
      <w:r>
        <w:rPr>
          <w:rStyle w:val="CommentReference"/>
        </w:rPr>
        <w:annotationRef/>
      </w:r>
      <w:r w:rsidR="000D7E40">
        <w:t xml:space="preserve">If making changes, </w:t>
      </w:r>
      <w:r w:rsidR="00222081">
        <w:t>request approval for specific changes to the investigational plan that may affect the scientific soundness of the investigation or the rights, safety, and welfare of the subjects</w:t>
      </w:r>
      <w:r w:rsidR="000D7E40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4949C6" w15:done="0"/>
  <w15:commentEx w15:paraId="0CA02A1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4949C6" w16cid:durableId="12EDFEFA"/>
  <w16cid:commentId w16cid:paraId="0CA02A18" w16cid:durableId="12F08D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528F4" w14:textId="77777777" w:rsidR="001924D4" w:rsidRDefault="001924D4" w:rsidP="00AD2333">
      <w:pPr>
        <w:spacing w:after="0" w:line="240" w:lineRule="auto"/>
      </w:pPr>
      <w:r>
        <w:separator/>
      </w:r>
    </w:p>
  </w:endnote>
  <w:endnote w:type="continuationSeparator" w:id="0">
    <w:p w14:paraId="1403A6BD" w14:textId="77777777" w:rsidR="001924D4" w:rsidRDefault="001924D4" w:rsidP="00AD2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4B016" w14:textId="77777777" w:rsidR="00A40512" w:rsidRDefault="00222081" w:rsidP="00201F63">
    <w:pPr>
      <w:pStyle w:val="Footer"/>
      <w:spacing w:after="0" w:line="240" w:lineRule="auto"/>
      <w:rPr>
        <w:rFonts w:cs="Calibri"/>
        <w:sz w:val="16"/>
        <w:szCs w:val="16"/>
        <w:lang w:val="en-US"/>
      </w:rPr>
    </w:pPr>
    <w:r>
      <w:rPr>
        <w:rFonts w:cs="Calibri"/>
        <w:sz w:val="16"/>
        <w:szCs w:val="16"/>
        <w:lang w:val="en-US"/>
      </w:rPr>
      <w:t>I</w:t>
    </w:r>
    <w:r w:rsidR="00201F63" w:rsidRPr="007E0BF1">
      <w:rPr>
        <w:rFonts w:cs="Calibri"/>
        <w:sz w:val="16"/>
        <w:szCs w:val="16"/>
        <w:lang w:val="en-US"/>
      </w:rPr>
      <w:t>D</w:t>
    </w:r>
    <w:r>
      <w:rPr>
        <w:rFonts w:cs="Calibri"/>
        <w:sz w:val="16"/>
        <w:szCs w:val="16"/>
        <w:lang w:val="en-US"/>
      </w:rPr>
      <w:t>E</w:t>
    </w:r>
    <w:r w:rsidR="00201F63" w:rsidRPr="007E0BF1">
      <w:rPr>
        <w:rFonts w:cs="Calibri"/>
        <w:sz w:val="16"/>
        <w:szCs w:val="16"/>
        <w:lang w:val="en-US"/>
      </w:rPr>
      <w:t xml:space="preserve"> Transfer Request </w:t>
    </w:r>
    <w:r w:rsidR="0055116A">
      <w:rPr>
        <w:rFonts w:cs="Calibri"/>
        <w:sz w:val="16"/>
        <w:szCs w:val="16"/>
        <w:lang w:val="en-US"/>
      </w:rPr>
      <w:t>(New S-I)</w:t>
    </w:r>
    <w:r w:rsidR="00201F63" w:rsidRPr="007E0BF1">
      <w:rPr>
        <w:rFonts w:cs="Calibri"/>
        <w:sz w:val="16"/>
        <w:szCs w:val="16"/>
        <w:lang w:val="en-US"/>
      </w:rPr>
      <w:t xml:space="preserve">  </w:t>
    </w:r>
    <w:r w:rsidR="0055116A">
      <w:rPr>
        <w:rFonts w:cs="Calibri"/>
        <w:sz w:val="16"/>
        <w:szCs w:val="16"/>
        <w:lang w:val="en-US"/>
      </w:rPr>
      <w:t xml:space="preserve"> </w:t>
    </w:r>
  </w:p>
  <w:p w14:paraId="0E4401E7" w14:textId="77777777" w:rsidR="00201F63" w:rsidRPr="007E0BF1" w:rsidRDefault="000D7E40" w:rsidP="00201F63">
    <w:pPr>
      <w:pStyle w:val="Footer"/>
      <w:spacing w:after="0" w:line="240" w:lineRule="auto"/>
      <w:rPr>
        <w:rFonts w:cs="Calibri"/>
        <w:sz w:val="16"/>
        <w:szCs w:val="16"/>
        <w:lang w:val="en-US"/>
      </w:rPr>
    </w:pPr>
    <w:r w:rsidRPr="007E0BF1">
      <w:rPr>
        <w:rFonts w:cs="Calibri"/>
        <w:sz w:val="16"/>
        <w:szCs w:val="16"/>
        <w:lang w:val="en-US"/>
      </w:rPr>
      <w:t xml:space="preserve">Version: </w:t>
    </w:r>
    <w:r w:rsidR="00A40512">
      <w:rPr>
        <w:rFonts w:cs="Calibri"/>
        <w:sz w:val="16"/>
        <w:szCs w:val="16"/>
        <w:lang w:val="en-US"/>
      </w:rPr>
      <w:t>8/2/21</w:t>
    </w:r>
  </w:p>
  <w:p w14:paraId="6209C073" w14:textId="77777777" w:rsidR="00201F63" w:rsidRPr="007E0BF1" w:rsidRDefault="009440B8" w:rsidP="00201F63">
    <w:pPr>
      <w:pStyle w:val="Footer"/>
      <w:spacing w:after="0" w:line="240" w:lineRule="auto"/>
      <w:rPr>
        <w:rFonts w:cs="Calibri"/>
        <w:sz w:val="16"/>
        <w:szCs w:val="16"/>
      </w:rPr>
    </w:pPr>
    <w:r>
      <w:rPr>
        <w:rFonts w:cs="Calibri"/>
        <w:sz w:val="16"/>
        <w:szCs w:val="16"/>
      </w:rPr>
      <w:t xml:space="preserve">Office of </w:t>
    </w:r>
    <w:r w:rsidR="00A40512">
      <w:rPr>
        <w:rFonts w:cs="Calibri"/>
        <w:sz w:val="16"/>
        <w:szCs w:val="16"/>
        <w:lang w:val="en-US"/>
      </w:rPr>
      <w:t xml:space="preserve">Research Integrity and </w:t>
    </w:r>
    <w:r w:rsidR="00201F63" w:rsidRPr="007E0BF1">
      <w:rPr>
        <w:rFonts w:cs="Calibri"/>
        <w:sz w:val="16"/>
        <w:szCs w:val="16"/>
      </w:rPr>
      <w:t>Compliance</w:t>
    </w:r>
  </w:p>
  <w:p w14:paraId="2B28EB33" w14:textId="77777777" w:rsidR="00201F63" w:rsidRPr="000D7E40" w:rsidRDefault="00201F6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738B7" w14:textId="77777777" w:rsidR="001924D4" w:rsidRDefault="001924D4" w:rsidP="00AD2333">
      <w:pPr>
        <w:spacing w:after="0" w:line="240" w:lineRule="auto"/>
      </w:pPr>
      <w:r>
        <w:separator/>
      </w:r>
    </w:p>
  </w:footnote>
  <w:footnote w:type="continuationSeparator" w:id="0">
    <w:p w14:paraId="5C5E54F9" w14:textId="77777777" w:rsidR="001924D4" w:rsidRDefault="001924D4" w:rsidP="00AD2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BD5AE" w14:textId="4CA454C3" w:rsidR="0038553F" w:rsidRPr="007E5C42" w:rsidRDefault="005D01E0" w:rsidP="0038553F">
    <w:pPr>
      <w:tabs>
        <w:tab w:val="center" w:pos="6390"/>
      </w:tabs>
      <w:autoSpaceDE w:val="0"/>
      <w:autoSpaceDN w:val="0"/>
      <w:adjustRightInd w:val="0"/>
      <w:spacing w:after="0"/>
      <w:jc w:val="center"/>
      <w:rPr>
        <w:rFonts w:cs="Arial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43F11215" wp14:editId="6487E68B">
          <wp:simplePos x="0" y="0"/>
          <wp:positionH relativeFrom="column">
            <wp:posOffset>-485775</wp:posOffset>
          </wp:positionH>
          <wp:positionV relativeFrom="paragraph">
            <wp:posOffset>-233045</wp:posOffset>
          </wp:positionV>
          <wp:extent cx="1638300" cy="601980"/>
          <wp:effectExtent l="0" t="0" r="0" b="0"/>
          <wp:wrapSquare wrapText="bothSides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2081">
      <w:rPr>
        <w:rFonts w:cs="Arial"/>
        <w:b/>
        <w:sz w:val="28"/>
        <w:szCs w:val="28"/>
      </w:rPr>
      <w:t>SPONSOR-INVESTIGATOR I</w:t>
    </w:r>
    <w:r w:rsidR="0038553F" w:rsidRPr="007E5C42">
      <w:rPr>
        <w:rFonts w:cs="Arial"/>
        <w:b/>
        <w:sz w:val="28"/>
        <w:szCs w:val="28"/>
      </w:rPr>
      <w:t>D</w:t>
    </w:r>
    <w:r w:rsidR="00222081">
      <w:rPr>
        <w:rFonts w:cs="Arial"/>
        <w:b/>
        <w:sz w:val="28"/>
        <w:szCs w:val="28"/>
      </w:rPr>
      <w:t>E</w:t>
    </w:r>
  </w:p>
  <w:p w14:paraId="76B15072" w14:textId="0176AC37" w:rsidR="0038553F" w:rsidRPr="007E5C42" w:rsidRDefault="0038553F" w:rsidP="0038553F">
    <w:pPr>
      <w:tabs>
        <w:tab w:val="center" w:pos="4680"/>
        <w:tab w:val="center" w:pos="6390"/>
      </w:tabs>
      <w:autoSpaceDE w:val="0"/>
      <w:autoSpaceDN w:val="0"/>
      <w:adjustRightInd w:val="0"/>
      <w:spacing w:after="0"/>
      <w:rPr>
        <w:rFonts w:cs="Arial"/>
        <w:b/>
        <w:sz w:val="28"/>
        <w:szCs w:val="28"/>
      </w:rPr>
    </w:pPr>
    <w:r>
      <w:rPr>
        <w:rFonts w:cs="Arial"/>
        <w:b/>
        <w:sz w:val="28"/>
        <w:szCs w:val="28"/>
      </w:rPr>
      <w:tab/>
    </w:r>
    <w:r w:rsidR="005D01E0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24F90F7" wp14:editId="5F05ED8A">
              <wp:simplePos x="0" y="0"/>
              <wp:positionH relativeFrom="column">
                <wp:posOffset>-2280285</wp:posOffset>
              </wp:positionH>
              <wp:positionV relativeFrom="paragraph">
                <wp:posOffset>246380</wp:posOffset>
              </wp:positionV>
              <wp:extent cx="11544300" cy="635"/>
              <wp:effectExtent l="34290" t="36830" r="32385" b="2921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4430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66CF5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179.55pt;margin-top:19.4pt;width:909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" strokecolor="#1f497d" strokeweight="4.5pt">
              <v:shadow color="#243f60" opacity=".5" offset="1pt"/>
            </v:shape>
          </w:pict>
        </mc:Fallback>
      </mc:AlternateContent>
    </w:r>
    <w:r>
      <w:rPr>
        <w:rFonts w:cs="Arial"/>
        <w:b/>
        <w:sz w:val="28"/>
        <w:szCs w:val="28"/>
      </w:rPr>
      <w:t>TEMPLATE</w:t>
    </w:r>
    <w:r w:rsidRPr="007E5C42">
      <w:rPr>
        <w:rFonts w:cs="Arial"/>
        <w:b/>
        <w:sz w:val="28"/>
        <w:szCs w:val="28"/>
      </w:rPr>
      <w:t xml:space="preserve"> FOR TRANSFERRING OWNERSHIP</w:t>
    </w:r>
  </w:p>
  <w:p w14:paraId="0B681642" w14:textId="160E59AC" w:rsidR="0038553F" w:rsidRDefault="005D01E0" w:rsidP="0038553F">
    <w:pPr>
      <w:pStyle w:val="Title"/>
      <w:tabs>
        <w:tab w:val="left" w:pos="7200"/>
      </w:tabs>
      <w:ind w:right="720"/>
      <w:jc w:val="left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1790556" wp14:editId="149793D0">
              <wp:simplePos x="0" y="0"/>
              <wp:positionH relativeFrom="column">
                <wp:posOffset>-2013585</wp:posOffset>
              </wp:positionH>
              <wp:positionV relativeFrom="paragraph">
                <wp:posOffset>38100</wp:posOffset>
              </wp:positionV>
              <wp:extent cx="11563350" cy="635"/>
              <wp:effectExtent l="34290" t="28575" r="32385" b="37465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563350" cy="63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F975F4" id="AutoShape 3" o:spid="_x0000_s1026" type="#_x0000_t32" style="position:absolute;margin-left:-158.55pt;margin-top:3pt;width:910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" strokecolor="#b68c16" strokeweight="4.5pt">
              <v:shadow color="#243f60" opacity=".5" offset="1p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3074"/>
    <o:shapelayout v:ext="edit">
      <o:rules v:ext="edit">
        <o:r id="V:Rule1" type="connector" idref="#_x0000_s2050"/>
        <o:r id="V:Rule2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zQ3NzA3MzM0NDNS0lEKTi0uzszPAykwrAUArkKYnywAAAA="/>
  </w:docVars>
  <w:rsids>
    <w:rsidRoot w:val="00BC1F88"/>
    <w:rsid w:val="00023029"/>
    <w:rsid w:val="0005612C"/>
    <w:rsid w:val="00080D4A"/>
    <w:rsid w:val="000D7E40"/>
    <w:rsid w:val="000F6136"/>
    <w:rsid w:val="00101C44"/>
    <w:rsid w:val="00106955"/>
    <w:rsid w:val="0018716A"/>
    <w:rsid w:val="001924D4"/>
    <w:rsid w:val="001C69B3"/>
    <w:rsid w:val="00201F63"/>
    <w:rsid w:val="0021279A"/>
    <w:rsid w:val="00221FC8"/>
    <w:rsid w:val="00222081"/>
    <w:rsid w:val="00283414"/>
    <w:rsid w:val="003201E0"/>
    <w:rsid w:val="003414F7"/>
    <w:rsid w:val="003569DE"/>
    <w:rsid w:val="0038553F"/>
    <w:rsid w:val="00395B77"/>
    <w:rsid w:val="003F7E46"/>
    <w:rsid w:val="00470D49"/>
    <w:rsid w:val="00475A76"/>
    <w:rsid w:val="004B5E0F"/>
    <w:rsid w:val="005314CF"/>
    <w:rsid w:val="0055116A"/>
    <w:rsid w:val="0055631C"/>
    <w:rsid w:val="00556641"/>
    <w:rsid w:val="00572606"/>
    <w:rsid w:val="00592C5F"/>
    <w:rsid w:val="005D01E0"/>
    <w:rsid w:val="005D4BD5"/>
    <w:rsid w:val="00625F5B"/>
    <w:rsid w:val="006314A7"/>
    <w:rsid w:val="006D11A8"/>
    <w:rsid w:val="006D2653"/>
    <w:rsid w:val="007013B4"/>
    <w:rsid w:val="007377E5"/>
    <w:rsid w:val="00742A78"/>
    <w:rsid w:val="00752D55"/>
    <w:rsid w:val="00767DFA"/>
    <w:rsid w:val="007D1381"/>
    <w:rsid w:val="007D5E98"/>
    <w:rsid w:val="007E0BF1"/>
    <w:rsid w:val="00882A5A"/>
    <w:rsid w:val="008C3A8A"/>
    <w:rsid w:val="008D0245"/>
    <w:rsid w:val="009022AE"/>
    <w:rsid w:val="00913FEB"/>
    <w:rsid w:val="009440B8"/>
    <w:rsid w:val="00946B16"/>
    <w:rsid w:val="009844E3"/>
    <w:rsid w:val="00993E3F"/>
    <w:rsid w:val="009A45F4"/>
    <w:rsid w:val="009F0569"/>
    <w:rsid w:val="00A40512"/>
    <w:rsid w:val="00A418B9"/>
    <w:rsid w:val="00A44D07"/>
    <w:rsid w:val="00AB5826"/>
    <w:rsid w:val="00AD2333"/>
    <w:rsid w:val="00AF4B2F"/>
    <w:rsid w:val="00B4265B"/>
    <w:rsid w:val="00B57F37"/>
    <w:rsid w:val="00B96879"/>
    <w:rsid w:val="00BC1F88"/>
    <w:rsid w:val="00C5763F"/>
    <w:rsid w:val="00C656A5"/>
    <w:rsid w:val="00CB2C52"/>
    <w:rsid w:val="00CD41DE"/>
    <w:rsid w:val="00D9208C"/>
    <w:rsid w:val="00D93060"/>
    <w:rsid w:val="00DD7BA2"/>
    <w:rsid w:val="00DF51FE"/>
    <w:rsid w:val="00E1431C"/>
    <w:rsid w:val="00E83180"/>
    <w:rsid w:val="00F00967"/>
    <w:rsid w:val="00F27C53"/>
    <w:rsid w:val="00F35576"/>
    <w:rsid w:val="00FC0322"/>
    <w:rsid w:val="00FF0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0CD7FF39"/>
  <w15:chartTrackingRefBased/>
  <w15:docId w15:val="{92676293-7A2F-4C1C-9F33-CB242A4B2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F5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ound">
    <w:name w:val="Compound"/>
    <w:basedOn w:val="Normal"/>
    <w:uiPriority w:val="99"/>
    <w:rsid w:val="00BC1F88"/>
    <w:pPr>
      <w:keepNext/>
      <w:spacing w:before="720" w:after="0" w:line="240" w:lineRule="auto"/>
      <w:jc w:val="center"/>
    </w:pPr>
    <w:rPr>
      <w:rFonts w:ascii="Arial" w:eastAsia="Times New Roman" w:hAnsi="Arial"/>
      <w:sz w:val="32"/>
      <w:szCs w:val="20"/>
    </w:rPr>
  </w:style>
  <w:style w:type="paragraph" w:styleId="NormalWeb">
    <w:name w:val="Normal (Web)"/>
    <w:basedOn w:val="Normal"/>
    <w:uiPriority w:val="99"/>
    <w:semiHidden/>
    <w:unhideWhenUsed/>
    <w:rsid w:val="00C5763F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12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561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D233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23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D2333"/>
    <w:rPr>
      <w:sz w:val="22"/>
      <w:szCs w:val="22"/>
    </w:rPr>
  </w:style>
  <w:style w:type="character" w:styleId="Hyperlink">
    <w:name w:val="Hyperlink"/>
    <w:uiPriority w:val="99"/>
    <w:unhideWhenUsed/>
    <w:rsid w:val="009022AE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82A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2A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2A5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2A5A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882A5A"/>
    <w:rPr>
      <w:b/>
      <w:bCs/>
    </w:rPr>
  </w:style>
  <w:style w:type="paragraph" w:styleId="Title">
    <w:name w:val="Title"/>
    <w:basedOn w:val="Normal"/>
    <w:link w:val="TitleChar"/>
    <w:qFormat/>
    <w:rsid w:val="0038553F"/>
    <w:pPr>
      <w:spacing w:after="0" w:line="240" w:lineRule="auto"/>
      <w:jc w:val="center"/>
    </w:pPr>
    <w:rPr>
      <w:rFonts w:ascii="Times New Roman" w:eastAsia="Times New Roman" w:hAnsi="Times New Roman"/>
      <w:sz w:val="24"/>
      <w:szCs w:val="20"/>
      <w:lang w:val="x-none" w:eastAsia="x-none"/>
    </w:rPr>
  </w:style>
  <w:style w:type="character" w:customStyle="1" w:styleId="TitleChar">
    <w:name w:val="Title Char"/>
    <w:link w:val="Title"/>
    <w:rsid w:val="0038553F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9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6" ma:contentTypeDescription="Create a new document." ma:contentTypeScope="" ma:versionID="0048b20a5e8ea0f75ea2e004809a7eae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f869812a699d1d83415e26fc67438b3f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/>
  </documentManagement>
</p:properties>
</file>

<file path=customXml/itemProps1.xml><?xml version="1.0" encoding="utf-8"?>
<ds:datastoreItem xmlns:ds="http://schemas.openxmlformats.org/officeDocument/2006/customXml" ds:itemID="{94C6F679-375D-4CD3-B9B4-7347DC51B2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D0A341-F7D0-4AA1-A886-952690B970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54FEFF-F71E-4F0D-816E-5A2EBE8ADF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ctober 19, 2011</vt:lpstr>
    </vt:vector>
  </TitlesOfParts>
  <Company>Emory University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ber 19, 2011</dc:title>
  <dc:subject/>
  <dc:creator>Mmdsn3</dc:creator>
  <cp:keywords/>
  <cp:lastModifiedBy>Davila, Maria G.</cp:lastModifiedBy>
  <cp:revision>2</cp:revision>
  <cp:lastPrinted>2012-02-23T20:04:00Z</cp:lastPrinted>
  <dcterms:created xsi:type="dcterms:W3CDTF">2022-06-03T20:29:00Z</dcterms:created>
  <dcterms:modified xsi:type="dcterms:W3CDTF">2022-06-0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</Properties>
</file>